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F60E0" w14:textId="1D0DF7D5" w:rsidR="00D445D0" w:rsidRPr="00F766E4" w:rsidRDefault="00F766E4">
      <w:pPr>
        <w:rPr>
          <w:b/>
          <w:bCs/>
        </w:rPr>
      </w:pPr>
      <w:proofErr w:type="spellStart"/>
      <w:r w:rsidRPr="00F766E4">
        <w:rPr>
          <w:b/>
          <w:bCs/>
        </w:rPr>
        <w:t>Suplementary</w:t>
      </w:r>
      <w:proofErr w:type="spellEnd"/>
      <w:r w:rsidRPr="00F766E4">
        <w:rPr>
          <w:b/>
          <w:bCs/>
        </w:rPr>
        <w:t xml:space="preserve"> </w:t>
      </w:r>
      <w:proofErr w:type="spellStart"/>
      <w:r w:rsidRPr="00F766E4">
        <w:rPr>
          <w:b/>
          <w:bCs/>
        </w:rPr>
        <w:t>Tables</w:t>
      </w:r>
      <w:proofErr w:type="spellEnd"/>
    </w:p>
    <w:p w14:paraId="77B2C58C" w14:textId="56411B8A" w:rsidR="00F766E4" w:rsidRPr="006B0DB4" w:rsidRDefault="00F766E4" w:rsidP="00F766E4">
      <w:pPr>
        <w:spacing w:after="0" w:line="360" w:lineRule="auto"/>
        <w:jc w:val="both"/>
        <w:rPr>
          <w:rFonts w:eastAsia="Times New Roman" w:cs="Times New Roman"/>
          <w:b/>
          <w:lang w:val="en-US"/>
        </w:rPr>
      </w:pPr>
      <w:r w:rsidRPr="006B0DB4">
        <w:rPr>
          <w:rFonts w:eastAsia="Times New Roman" w:cs="Times New Roman"/>
          <w:b/>
          <w:lang w:val="en-US"/>
        </w:rPr>
        <w:t xml:space="preserve">Table </w:t>
      </w:r>
      <w:r>
        <w:rPr>
          <w:rFonts w:eastAsia="Times New Roman" w:cs="Times New Roman"/>
          <w:b/>
          <w:lang w:val="en-US"/>
        </w:rPr>
        <w:t>1</w:t>
      </w:r>
      <w:r w:rsidRPr="006B0DB4">
        <w:rPr>
          <w:rFonts w:eastAsia="Times New Roman" w:cs="Times New Roman"/>
          <w:b/>
          <w:lang w:val="en-US"/>
        </w:rPr>
        <w:t xml:space="preserve"> </w:t>
      </w:r>
      <w:r w:rsidRPr="006B0DB4">
        <w:rPr>
          <w:rFonts w:eastAsia="Times New Roman" w:cs="Times New Roman"/>
          <w:lang w:val="en-US"/>
        </w:rPr>
        <w:t>Perception of anxiety, risk, seriousness and competence due to the COVID-19 outbreak</w:t>
      </w:r>
    </w:p>
    <w:tbl>
      <w:tblPr>
        <w:tblW w:w="608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06"/>
        <w:gridCol w:w="1982"/>
      </w:tblGrid>
      <w:tr w:rsidR="00F766E4" w:rsidRPr="006B0DB4" w14:paraId="7536C0EE" w14:textId="77777777" w:rsidTr="00337CE1">
        <w:tc>
          <w:tcPr>
            <w:tcW w:w="4106" w:type="dxa"/>
            <w:tcBorders>
              <w:top w:val="single" w:sz="4" w:space="0" w:color="000000"/>
              <w:bottom w:val="single" w:sz="4" w:space="0" w:color="000000"/>
            </w:tcBorders>
          </w:tcPr>
          <w:p w14:paraId="20518F10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b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 xml:space="preserve">Characteristics  </w:t>
            </w:r>
          </w:p>
        </w:tc>
        <w:tc>
          <w:tcPr>
            <w:tcW w:w="1982" w:type="dxa"/>
            <w:tcBorders>
              <w:top w:val="single" w:sz="4" w:space="0" w:color="000000"/>
              <w:bottom w:val="single" w:sz="4" w:space="0" w:color="000000"/>
            </w:tcBorders>
          </w:tcPr>
          <w:p w14:paraId="73EA0E62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b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>n (%)</w:t>
            </w:r>
          </w:p>
        </w:tc>
      </w:tr>
      <w:tr w:rsidR="00F766E4" w:rsidRPr="006B0DB4" w14:paraId="21C15F19" w14:textId="77777777" w:rsidTr="00337CE1">
        <w:tc>
          <w:tcPr>
            <w:tcW w:w="4106" w:type="dxa"/>
            <w:tcBorders>
              <w:top w:val="single" w:sz="4" w:space="0" w:color="000000"/>
            </w:tcBorders>
          </w:tcPr>
          <w:p w14:paraId="50946A10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b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>Anxiety to be infected with this disease in a week</w:t>
            </w:r>
          </w:p>
        </w:tc>
        <w:tc>
          <w:tcPr>
            <w:tcW w:w="1982" w:type="dxa"/>
            <w:tcBorders>
              <w:top w:val="single" w:sz="4" w:space="0" w:color="000000"/>
            </w:tcBorders>
          </w:tcPr>
          <w:p w14:paraId="68B5CE89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</w:p>
        </w:tc>
      </w:tr>
      <w:tr w:rsidR="00F766E4" w:rsidRPr="006B0DB4" w14:paraId="62124C81" w14:textId="77777777" w:rsidTr="00337CE1">
        <w:tc>
          <w:tcPr>
            <w:tcW w:w="4106" w:type="dxa"/>
          </w:tcPr>
          <w:p w14:paraId="126A0931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No/Little</w:t>
            </w:r>
          </w:p>
        </w:tc>
        <w:tc>
          <w:tcPr>
            <w:tcW w:w="1982" w:type="dxa"/>
          </w:tcPr>
          <w:p w14:paraId="08EF5EBE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1485(77.3)</w:t>
            </w:r>
          </w:p>
        </w:tc>
      </w:tr>
      <w:tr w:rsidR="00F766E4" w:rsidRPr="006B0DB4" w14:paraId="08A3C7F5" w14:textId="77777777" w:rsidTr="00337CE1">
        <w:tc>
          <w:tcPr>
            <w:tcW w:w="4106" w:type="dxa"/>
          </w:tcPr>
          <w:p w14:paraId="730DD484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Much/Always</w:t>
            </w:r>
          </w:p>
        </w:tc>
        <w:tc>
          <w:tcPr>
            <w:tcW w:w="1982" w:type="dxa"/>
          </w:tcPr>
          <w:p w14:paraId="749EBC1E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435(22.7)</w:t>
            </w:r>
          </w:p>
        </w:tc>
      </w:tr>
      <w:tr w:rsidR="00F766E4" w:rsidRPr="006B0DB4" w14:paraId="7A3BC47B" w14:textId="77777777" w:rsidTr="00337CE1">
        <w:tc>
          <w:tcPr>
            <w:tcW w:w="4106" w:type="dxa"/>
          </w:tcPr>
          <w:p w14:paraId="0E3ABBA1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>Anxiety scale (now)</w:t>
            </w:r>
            <w:r w:rsidRPr="006B0DB4">
              <w:rPr>
                <w:rFonts w:eastAsia="Times New Roman" w:cs="Times New Roman"/>
                <w:b/>
                <w:i/>
                <w:lang w:val="en-US"/>
              </w:rPr>
              <w:t xml:space="preserve"> </w:t>
            </w:r>
            <w:proofErr w:type="spellStart"/>
            <w:r w:rsidRPr="006B0DB4">
              <w:rPr>
                <w:rFonts w:eastAsia="Times New Roman" w:cs="Times New Roman"/>
                <w:b/>
                <w:i/>
                <w:lang w:val="en-US"/>
              </w:rPr>
              <w:t>mean±sd</w:t>
            </w:r>
            <w:proofErr w:type="spellEnd"/>
          </w:p>
        </w:tc>
        <w:tc>
          <w:tcPr>
            <w:tcW w:w="1982" w:type="dxa"/>
          </w:tcPr>
          <w:p w14:paraId="7E3CB6BF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5.4±2.3</w:t>
            </w:r>
          </w:p>
        </w:tc>
      </w:tr>
      <w:tr w:rsidR="00F766E4" w:rsidRPr="006B0DB4" w14:paraId="5AA103F7" w14:textId="77777777" w:rsidTr="00337CE1">
        <w:tc>
          <w:tcPr>
            <w:tcW w:w="4106" w:type="dxa"/>
          </w:tcPr>
          <w:p w14:paraId="61ED8FB4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>Individual risk perception</w:t>
            </w:r>
          </w:p>
        </w:tc>
        <w:tc>
          <w:tcPr>
            <w:tcW w:w="1982" w:type="dxa"/>
          </w:tcPr>
          <w:p w14:paraId="71AED151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</w:p>
        </w:tc>
      </w:tr>
      <w:tr w:rsidR="00F766E4" w:rsidRPr="006B0DB4" w14:paraId="602F3868" w14:textId="77777777" w:rsidTr="00337CE1">
        <w:tc>
          <w:tcPr>
            <w:tcW w:w="4106" w:type="dxa"/>
          </w:tcPr>
          <w:p w14:paraId="6E21F82A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Never/ not likely</w:t>
            </w:r>
          </w:p>
        </w:tc>
        <w:tc>
          <w:tcPr>
            <w:tcW w:w="1982" w:type="dxa"/>
          </w:tcPr>
          <w:p w14:paraId="283A5081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605(31.5%)</w:t>
            </w:r>
          </w:p>
        </w:tc>
      </w:tr>
      <w:tr w:rsidR="00F766E4" w:rsidRPr="006B0DB4" w14:paraId="2967C416" w14:textId="77777777" w:rsidTr="00337CE1">
        <w:tc>
          <w:tcPr>
            <w:tcW w:w="4106" w:type="dxa"/>
          </w:tcPr>
          <w:p w14:paraId="0E93DBEE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 xml:space="preserve">Equal probability </w:t>
            </w:r>
          </w:p>
        </w:tc>
        <w:tc>
          <w:tcPr>
            <w:tcW w:w="1982" w:type="dxa"/>
          </w:tcPr>
          <w:p w14:paraId="5968ED63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1086 (56.6)</w:t>
            </w:r>
          </w:p>
        </w:tc>
      </w:tr>
      <w:tr w:rsidR="00F766E4" w:rsidRPr="006B0DB4" w14:paraId="14175ADA" w14:textId="77777777" w:rsidTr="00337CE1">
        <w:tc>
          <w:tcPr>
            <w:tcW w:w="4106" w:type="dxa"/>
          </w:tcPr>
          <w:p w14:paraId="0CDA40A9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likely/quite likely/absolutely</w:t>
            </w:r>
          </w:p>
        </w:tc>
        <w:tc>
          <w:tcPr>
            <w:tcW w:w="1982" w:type="dxa"/>
          </w:tcPr>
          <w:p w14:paraId="2BEF3D81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229 (11.9)</w:t>
            </w:r>
          </w:p>
        </w:tc>
      </w:tr>
      <w:tr w:rsidR="00F766E4" w:rsidRPr="006B0DB4" w14:paraId="3B07BAA2" w14:textId="77777777" w:rsidTr="00337CE1">
        <w:tc>
          <w:tcPr>
            <w:tcW w:w="4106" w:type="dxa"/>
          </w:tcPr>
          <w:p w14:paraId="5F0520A1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>Seriousness perception (According to SARS)</w:t>
            </w:r>
          </w:p>
        </w:tc>
        <w:tc>
          <w:tcPr>
            <w:tcW w:w="1982" w:type="dxa"/>
          </w:tcPr>
          <w:p w14:paraId="62C1AC9C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</w:p>
        </w:tc>
      </w:tr>
      <w:tr w:rsidR="00F766E4" w:rsidRPr="006B0DB4" w14:paraId="4B485F4F" w14:textId="77777777" w:rsidTr="00337CE1">
        <w:tc>
          <w:tcPr>
            <w:tcW w:w="4106" w:type="dxa"/>
          </w:tcPr>
          <w:p w14:paraId="328FAA26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Less serious</w:t>
            </w:r>
          </w:p>
        </w:tc>
        <w:tc>
          <w:tcPr>
            <w:tcW w:w="1982" w:type="dxa"/>
          </w:tcPr>
          <w:p w14:paraId="4C7F50B7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314(16.3%)</w:t>
            </w:r>
          </w:p>
        </w:tc>
      </w:tr>
      <w:tr w:rsidR="00F766E4" w:rsidRPr="006B0DB4" w14:paraId="5B629388" w14:textId="77777777" w:rsidTr="00337CE1">
        <w:tc>
          <w:tcPr>
            <w:tcW w:w="4106" w:type="dxa"/>
          </w:tcPr>
          <w:p w14:paraId="327D49F1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Same</w:t>
            </w:r>
          </w:p>
        </w:tc>
        <w:tc>
          <w:tcPr>
            <w:tcW w:w="1982" w:type="dxa"/>
          </w:tcPr>
          <w:p w14:paraId="0B8A8024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776(40.4%)</w:t>
            </w:r>
          </w:p>
        </w:tc>
      </w:tr>
      <w:tr w:rsidR="00F766E4" w:rsidRPr="006B0DB4" w14:paraId="2E5A28F1" w14:textId="77777777" w:rsidTr="00337CE1">
        <w:tc>
          <w:tcPr>
            <w:tcW w:w="4106" w:type="dxa"/>
          </w:tcPr>
          <w:p w14:paraId="6FC2B9EC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More serious</w:t>
            </w:r>
          </w:p>
        </w:tc>
        <w:tc>
          <w:tcPr>
            <w:tcW w:w="1982" w:type="dxa"/>
          </w:tcPr>
          <w:p w14:paraId="1C6373B2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1043 (54.3)</w:t>
            </w:r>
          </w:p>
        </w:tc>
      </w:tr>
      <w:tr w:rsidR="00F766E4" w:rsidRPr="006B0DB4" w14:paraId="6E57A42B" w14:textId="77777777" w:rsidTr="00337CE1">
        <w:tc>
          <w:tcPr>
            <w:tcW w:w="4106" w:type="dxa"/>
          </w:tcPr>
          <w:p w14:paraId="53E15EA5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b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>According to seasonal flu</w:t>
            </w:r>
          </w:p>
        </w:tc>
        <w:tc>
          <w:tcPr>
            <w:tcW w:w="1982" w:type="dxa"/>
          </w:tcPr>
          <w:p w14:paraId="07F8C985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</w:p>
        </w:tc>
      </w:tr>
      <w:tr w:rsidR="00F766E4" w:rsidRPr="006B0DB4" w14:paraId="0216FE58" w14:textId="77777777" w:rsidTr="00337CE1">
        <w:tc>
          <w:tcPr>
            <w:tcW w:w="4106" w:type="dxa"/>
          </w:tcPr>
          <w:p w14:paraId="3341EFF2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Less serious</w:t>
            </w:r>
          </w:p>
        </w:tc>
        <w:tc>
          <w:tcPr>
            <w:tcW w:w="1982" w:type="dxa"/>
          </w:tcPr>
          <w:p w14:paraId="039EE72B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188(0.9)</w:t>
            </w:r>
          </w:p>
        </w:tc>
      </w:tr>
      <w:tr w:rsidR="00F766E4" w:rsidRPr="006B0DB4" w14:paraId="4828EB09" w14:textId="77777777" w:rsidTr="00337CE1">
        <w:tc>
          <w:tcPr>
            <w:tcW w:w="4106" w:type="dxa"/>
          </w:tcPr>
          <w:p w14:paraId="47281F67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Same</w:t>
            </w:r>
          </w:p>
        </w:tc>
        <w:tc>
          <w:tcPr>
            <w:tcW w:w="1982" w:type="dxa"/>
          </w:tcPr>
          <w:p w14:paraId="69499D6A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253(13,1)</w:t>
            </w:r>
          </w:p>
        </w:tc>
      </w:tr>
      <w:tr w:rsidR="00F766E4" w:rsidRPr="006B0DB4" w14:paraId="68733454" w14:textId="77777777" w:rsidTr="00337CE1">
        <w:tc>
          <w:tcPr>
            <w:tcW w:w="4106" w:type="dxa"/>
          </w:tcPr>
          <w:p w14:paraId="64CD97F3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More serious</w:t>
            </w:r>
          </w:p>
        </w:tc>
        <w:tc>
          <w:tcPr>
            <w:tcW w:w="1982" w:type="dxa"/>
          </w:tcPr>
          <w:p w14:paraId="3E4B43C2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1479(77.0)</w:t>
            </w:r>
          </w:p>
        </w:tc>
      </w:tr>
      <w:tr w:rsidR="00F766E4" w:rsidRPr="006B0DB4" w14:paraId="21292BA2" w14:textId="77777777" w:rsidTr="00337CE1">
        <w:tc>
          <w:tcPr>
            <w:tcW w:w="4106" w:type="dxa"/>
          </w:tcPr>
          <w:p w14:paraId="26AB65F7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b/>
                <w:lang w:val="en-US"/>
              </w:rPr>
            </w:pPr>
            <w:r w:rsidRPr="006B0DB4">
              <w:rPr>
                <w:rFonts w:eastAsia="Times New Roman" w:cs="Times New Roman"/>
                <w:b/>
                <w:lang w:val="en-US"/>
              </w:rPr>
              <w:t>Individual competence perception</w:t>
            </w:r>
          </w:p>
        </w:tc>
        <w:tc>
          <w:tcPr>
            <w:tcW w:w="1982" w:type="dxa"/>
          </w:tcPr>
          <w:p w14:paraId="18737A57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</w:p>
        </w:tc>
      </w:tr>
      <w:tr w:rsidR="00F766E4" w:rsidRPr="006B0DB4" w14:paraId="62A54C43" w14:textId="77777777" w:rsidTr="00337CE1">
        <w:tc>
          <w:tcPr>
            <w:tcW w:w="4106" w:type="dxa"/>
          </w:tcPr>
          <w:p w14:paraId="437B9907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I am very sure/sure</w:t>
            </w:r>
          </w:p>
        </w:tc>
        <w:tc>
          <w:tcPr>
            <w:tcW w:w="1982" w:type="dxa"/>
          </w:tcPr>
          <w:p w14:paraId="77AA7DB4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810(42.2)</w:t>
            </w:r>
          </w:p>
        </w:tc>
      </w:tr>
      <w:tr w:rsidR="00F766E4" w:rsidRPr="006B0DB4" w14:paraId="7327F608" w14:textId="77777777" w:rsidTr="00337CE1">
        <w:tc>
          <w:tcPr>
            <w:tcW w:w="4106" w:type="dxa"/>
          </w:tcPr>
          <w:p w14:paraId="7A6B9980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More or less</w:t>
            </w:r>
          </w:p>
        </w:tc>
        <w:tc>
          <w:tcPr>
            <w:tcW w:w="1982" w:type="dxa"/>
          </w:tcPr>
          <w:p w14:paraId="0CECCAAD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759(39.5)</w:t>
            </w:r>
          </w:p>
        </w:tc>
      </w:tr>
      <w:tr w:rsidR="00F766E4" w:rsidRPr="006B0DB4" w14:paraId="09517DB6" w14:textId="77777777" w:rsidTr="00337CE1">
        <w:tc>
          <w:tcPr>
            <w:tcW w:w="4106" w:type="dxa"/>
            <w:tcBorders>
              <w:bottom w:val="single" w:sz="4" w:space="0" w:color="000000"/>
            </w:tcBorders>
          </w:tcPr>
          <w:p w14:paraId="5F169108" w14:textId="77777777" w:rsidR="00F766E4" w:rsidRPr="006B0DB4" w:rsidRDefault="00F766E4" w:rsidP="00337CE1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Not sure</w:t>
            </w:r>
          </w:p>
        </w:tc>
        <w:tc>
          <w:tcPr>
            <w:tcW w:w="1982" w:type="dxa"/>
            <w:tcBorders>
              <w:bottom w:val="single" w:sz="4" w:space="0" w:color="000000"/>
            </w:tcBorders>
          </w:tcPr>
          <w:p w14:paraId="7FC6D11F" w14:textId="77777777" w:rsidR="00F766E4" w:rsidRPr="006B0DB4" w:rsidRDefault="00F766E4" w:rsidP="00337CE1">
            <w:pPr>
              <w:spacing w:after="0" w:line="276" w:lineRule="auto"/>
              <w:jc w:val="center"/>
              <w:rPr>
                <w:rFonts w:eastAsia="Times New Roman" w:cs="Times New Roman"/>
                <w:lang w:val="en-US"/>
              </w:rPr>
            </w:pPr>
            <w:r w:rsidRPr="006B0DB4">
              <w:rPr>
                <w:rFonts w:eastAsia="Times New Roman" w:cs="Times New Roman"/>
                <w:lang w:val="en-US"/>
              </w:rPr>
              <w:t>351 (18.3)</w:t>
            </w:r>
          </w:p>
        </w:tc>
      </w:tr>
    </w:tbl>
    <w:p w14:paraId="165074E1" w14:textId="77777777" w:rsidR="00F766E4" w:rsidRDefault="00F766E4" w:rsidP="00F766E4"/>
    <w:p w14:paraId="0BA5EE47" w14:textId="1ACA5A0C" w:rsidR="00F766E4" w:rsidRDefault="00F766E4"/>
    <w:p w14:paraId="5FED3AD3" w14:textId="2AF6A0E6" w:rsidR="00F766E4" w:rsidRDefault="00F766E4"/>
    <w:p w14:paraId="52874EC7" w14:textId="2BE5FD1D" w:rsidR="00F766E4" w:rsidRDefault="00F766E4"/>
    <w:p w14:paraId="312C0CB1" w14:textId="01EF9CE6" w:rsidR="00F766E4" w:rsidRDefault="00F766E4"/>
    <w:p w14:paraId="6062D8AD" w14:textId="4B1F5CBC" w:rsidR="00F766E4" w:rsidRDefault="00F766E4"/>
    <w:p w14:paraId="0D357AC2" w14:textId="57B30B83" w:rsidR="00F766E4" w:rsidRDefault="00F766E4"/>
    <w:p w14:paraId="0ACD92C9" w14:textId="0B84D59B" w:rsidR="00F766E4" w:rsidRDefault="00F766E4"/>
    <w:p w14:paraId="020351B6" w14:textId="546261A6" w:rsidR="00F766E4" w:rsidRDefault="00F766E4"/>
    <w:p w14:paraId="5D48EF6D" w14:textId="52161C70" w:rsidR="00F766E4" w:rsidRDefault="00F766E4"/>
    <w:p w14:paraId="354DC77C" w14:textId="03EAAEE0" w:rsidR="00F766E4" w:rsidRDefault="00F766E4"/>
    <w:p w14:paraId="5D437E25" w14:textId="014B492E" w:rsidR="00F766E4" w:rsidRDefault="00F766E4"/>
    <w:p w14:paraId="4043273A" w14:textId="6B44BAC7" w:rsidR="00F766E4" w:rsidRDefault="00F766E4"/>
    <w:p w14:paraId="4AB9DCBE" w14:textId="554B6249" w:rsidR="00F766E4" w:rsidRDefault="00F766E4" w:rsidP="00F766E4">
      <w:pPr>
        <w:spacing w:after="0" w:line="276" w:lineRule="auto"/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lastRenderedPageBreak/>
        <w:t xml:space="preserve">Table </w:t>
      </w:r>
      <w:r>
        <w:rPr>
          <w:rFonts w:eastAsia="Times New Roman" w:cs="Times New Roman"/>
          <w:b/>
          <w:lang w:val="en-US"/>
        </w:rPr>
        <w:t>2</w:t>
      </w:r>
      <w:r>
        <w:rPr>
          <w:rFonts w:eastAsia="Times New Roman" w:cs="Times New Roman"/>
          <w:b/>
          <w:lang w:val="en-US"/>
        </w:rPr>
        <w:t xml:space="preserve"> </w:t>
      </w:r>
      <w:r>
        <w:rPr>
          <w:rFonts w:eastAsia="Times New Roman" w:cs="Times New Roman"/>
          <w:lang w:val="en-US"/>
        </w:rPr>
        <w:t>Students' information requests for COVID-19 *</w:t>
      </w:r>
    </w:p>
    <w:tbl>
      <w:tblPr>
        <w:tblW w:w="8220" w:type="dxa"/>
        <w:tblBorders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661"/>
        <w:gridCol w:w="708"/>
        <w:gridCol w:w="851"/>
      </w:tblGrid>
      <w:tr w:rsidR="00F766E4" w14:paraId="38F00748" w14:textId="77777777" w:rsidTr="00F766E4">
        <w:tc>
          <w:tcPr>
            <w:tcW w:w="666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57564E26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500DB94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b/>
                <w:lang w:val="en-US"/>
              </w:rPr>
              <w:t>n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2CF47317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b/>
                <w:lang w:val="en-US"/>
              </w:rPr>
              <w:t>%</w:t>
            </w:r>
          </w:p>
        </w:tc>
      </w:tr>
      <w:tr w:rsidR="00F766E4" w14:paraId="456D1497" w14:textId="77777777" w:rsidTr="00F766E4">
        <w:tc>
          <w:tcPr>
            <w:tcW w:w="666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6B542B65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How does school manage academic classes during COVID-19 outbreak?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711C485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1098</w:t>
            </w:r>
          </w:p>
        </w:tc>
        <w:tc>
          <w:tcPr>
            <w:tcW w:w="851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1FACDB7D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57.2</w:t>
            </w:r>
          </w:p>
        </w:tc>
      </w:tr>
      <w:tr w:rsidR="00F766E4" w14:paraId="76B4D2D3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04BBB7F4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How does school manage the students in dormitory during COVID-19 outbreak?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08CCFFA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8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137679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42.1</w:t>
            </w:r>
          </w:p>
        </w:tc>
      </w:tr>
      <w:tr w:rsidR="00F766E4" w14:paraId="12F35ED2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1208E4D0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How is COVID-19 treated?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7A3EB249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70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4A9999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36.8</w:t>
            </w:r>
          </w:p>
        </w:tc>
      </w:tr>
      <w:tr w:rsidR="00F766E4" w14:paraId="3ACD22AE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1D8968C5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How does school manage clinical practices during COVID-19 outbreak?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B85162C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6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B07032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32.4</w:t>
            </w:r>
          </w:p>
        </w:tc>
      </w:tr>
      <w:tr w:rsidR="00F766E4" w14:paraId="73880E14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6AB83211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Your rate being infected with COVID-19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765B39B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56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A81DB2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29.6</w:t>
            </w:r>
          </w:p>
        </w:tc>
      </w:tr>
      <w:tr w:rsidR="00F766E4" w14:paraId="699C4BE4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4590FBFE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The rate of seriousness of COVID-19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66201A4F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3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9E3D22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19.9</w:t>
            </w:r>
          </w:p>
        </w:tc>
      </w:tr>
      <w:tr w:rsidR="00F766E4" w14:paraId="16065EC1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2C18647D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What is the incubation period (time between infection and symptoms)?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ED3D026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27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E5193F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14.5</w:t>
            </w:r>
          </w:p>
        </w:tc>
      </w:tr>
      <w:tr w:rsidR="00F766E4" w14:paraId="1A215BC1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0D6DD5ED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What are the symptoms of COVID-19?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49B4A756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2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845799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12.1</w:t>
            </w:r>
          </w:p>
        </w:tc>
      </w:tr>
      <w:tr w:rsidR="00F766E4" w14:paraId="39C43D08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0CC9C66B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What can you do to avoid being infected with COVID-19?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3CDBF67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2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34A5A9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11.4</w:t>
            </w:r>
          </w:p>
        </w:tc>
      </w:tr>
      <w:tr w:rsidR="00F766E4" w14:paraId="61ED86BE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38662077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How is COVID-19 transmitted?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40F856CA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1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2649E5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6.5</w:t>
            </w:r>
          </w:p>
        </w:tc>
      </w:tr>
      <w:tr w:rsidR="00F766E4" w14:paraId="360A70A8" w14:textId="77777777" w:rsidTr="00F766E4">
        <w:tc>
          <w:tcPr>
            <w:tcW w:w="66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70571BD6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I do not need any information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58D3C166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1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AF4C2E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5.8</w:t>
            </w:r>
          </w:p>
        </w:tc>
      </w:tr>
      <w:tr w:rsidR="00F766E4" w14:paraId="5CAF24AA" w14:textId="77777777" w:rsidTr="00F766E4">
        <w:tc>
          <w:tcPr>
            <w:tcW w:w="66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9909EBE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Other</w:t>
            </w:r>
          </w:p>
        </w:tc>
        <w:tc>
          <w:tcPr>
            <w:tcW w:w="70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C26C453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6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0646942D" w14:textId="77777777" w:rsidR="00F766E4" w:rsidRDefault="00F766E4">
            <w:pPr>
              <w:spacing w:after="0" w:line="276" w:lineRule="auto"/>
              <w:rPr>
                <w:rFonts w:eastAsia="Times New Roman" w:cs="Times New Roman"/>
                <w:lang w:val="en-US"/>
              </w:rPr>
            </w:pPr>
            <w:r>
              <w:rPr>
                <w:rFonts w:eastAsia="Times New Roman" w:cs="Times New Roman"/>
                <w:lang w:val="en-US"/>
              </w:rPr>
              <w:t>3.2</w:t>
            </w:r>
          </w:p>
        </w:tc>
      </w:tr>
    </w:tbl>
    <w:p w14:paraId="461E6EF1" w14:textId="77777777" w:rsidR="00F766E4" w:rsidRDefault="00F766E4" w:rsidP="00F766E4">
      <w:pPr>
        <w:spacing w:before="120" w:after="120" w:line="276" w:lineRule="auto"/>
        <w:rPr>
          <w:rFonts w:eastAsia="Times New Roman" w:cs="Times New Roman"/>
          <w:sz w:val="20"/>
          <w:lang w:val="en-US"/>
        </w:rPr>
      </w:pPr>
      <w:r>
        <w:rPr>
          <w:rFonts w:eastAsia="Times New Roman" w:cs="Times New Roman"/>
          <w:sz w:val="20"/>
          <w:lang w:val="en-US"/>
        </w:rPr>
        <w:t>*More than one option was marked</w:t>
      </w:r>
    </w:p>
    <w:p w14:paraId="46BE6060" w14:textId="05E7166D" w:rsidR="00F766E4" w:rsidRDefault="00F766E4"/>
    <w:p w14:paraId="3DDE16B4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5496A073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6DEC5987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180F1430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597FEC49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49AE77D2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7F8718A6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5AF57B87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4F40D286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1FBE30EF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5838DB6F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77FFE1E0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6430DA2B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2FC68715" w14:textId="77777777" w:rsidR="00814FDF" w:rsidRDefault="00814FDF" w:rsidP="00B91565">
      <w:pPr>
        <w:spacing w:line="360" w:lineRule="auto"/>
        <w:jc w:val="both"/>
        <w:rPr>
          <w:rFonts w:eastAsia="Times New Roman" w:cs="Times New Roman"/>
          <w:b/>
          <w:sz w:val="20"/>
          <w:szCs w:val="20"/>
        </w:rPr>
      </w:pPr>
    </w:p>
    <w:p w14:paraId="3EC8017B" w14:textId="412E7EE2" w:rsidR="00B91565" w:rsidRDefault="00B91565" w:rsidP="00B91565">
      <w:pPr>
        <w:spacing w:line="360" w:lineRule="auto"/>
        <w:jc w:val="both"/>
        <w:rPr>
          <w:rFonts w:eastAsia="Times New Roman" w:cs="Times New Roman"/>
          <w:sz w:val="20"/>
          <w:szCs w:val="20"/>
        </w:rPr>
      </w:pPr>
      <w:proofErr w:type="spellStart"/>
      <w:r>
        <w:rPr>
          <w:rFonts w:eastAsia="Times New Roman" w:cs="Times New Roman"/>
          <w:b/>
          <w:sz w:val="20"/>
          <w:szCs w:val="20"/>
        </w:rPr>
        <w:lastRenderedPageBreak/>
        <w:t>Table</w:t>
      </w:r>
      <w:proofErr w:type="spellEnd"/>
      <w:r>
        <w:rPr>
          <w:rFonts w:eastAsia="Times New Roman" w:cs="Times New Roman"/>
          <w:b/>
          <w:sz w:val="20"/>
          <w:szCs w:val="20"/>
        </w:rPr>
        <w:t xml:space="preserve"> 3</w:t>
      </w:r>
      <w:r>
        <w:rPr>
          <w:rFonts w:eastAsia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eastAsia="Times New Roman" w:cs="Times New Roman"/>
          <w:sz w:val="20"/>
          <w:szCs w:val="20"/>
        </w:rPr>
        <w:t>Change</w:t>
      </w:r>
      <w:proofErr w:type="spellEnd"/>
      <w:r>
        <w:rPr>
          <w:rFonts w:eastAsia="Times New Roman" w:cs="Times New Roman"/>
          <w:sz w:val="20"/>
          <w:szCs w:val="20"/>
        </w:rPr>
        <w:t xml:space="preserve"> in </w:t>
      </w:r>
      <w:proofErr w:type="spellStart"/>
      <w:r>
        <w:rPr>
          <w:rFonts w:eastAsia="Times New Roman" w:cs="Times New Roman"/>
          <w:sz w:val="20"/>
          <w:szCs w:val="20"/>
        </w:rPr>
        <w:t>students</w:t>
      </w:r>
      <w:proofErr w:type="spellEnd"/>
      <w:r>
        <w:rPr>
          <w:rFonts w:eastAsia="Times New Roman" w:cs="Times New Roman"/>
          <w:sz w:val="20"/>
          <w:szCs w:val="20"/>
        </w:rPr>
        <w:t xml:space="preserve">' </w:t>
      </w:r>
      <w:proofErr w:type="spellStart"/>
      <w:r>
        <w:rPr>
          <w:rFonts w:eastAsia="Times New Roman" w:cs="Times New Roman"/>
          <w:sz w:val="20"/>
          <w:szCs w:val="20"/>
        </w:rPr>
        <w:t>physical</w:t>
      </w:r>
      <w:proofErr w:type="spellEnd"/>
      <w:r>
        <w:rPr>
          <w:rFonts w:eastAsia="Times New Roman" w:cs="Times New Roman"/>
          <w:sz w:val="20"/>
          <w:szCs w:val="20"/>
        </w:rPr>
        <w:t xml:space="preserve"> </w:t>
      </w:r>
      <w:proofErr w:type="spellStart"/>
      <w:r>
        <w:rPr>
          <w:rFonts w:eastAsia="Times New Roman" w:cs="Times New Roman"/>
          <w:sz w:val="20"/>
          <w:szCs w:val="20"/>
        </w:rPr>
        <w:t>and</w:t>
      </w:r>
      <w:proofErr w:type="spellEnd"/>
      <w:r>
        <w:rPr>
          <w:rFonts w:eastAsia="Times New Roman" w:cs="Times New Roman"/>
          <w:sz w:val="20"/>
          <w:szCs w:val="20"/>
        </w:rPr>
        <w:t xml:space="preserve"> </w:t>
      </w:r>
      <w:proofErr w:type="spellStart"/>
      <w:r>
        <w:rPr>
          <w:rFonts w:eastAsia="Times New Roman" w:cs="Times New Roman"/>
          <w:sz w:val="20"/>
          <w:szCs w:val="20"/>
        </w:rPr>
        <w:t>mental</w:t>
      </w:r>
      <w:proofErr w:type="spellEnd"/>
      <w:r>
        <w:rPr>
          <w:rFonts w:eastAsia="Times New Roman" w:cs="Times New Roman"/>
          <w:sz w:val="20"/>
          <w:szCs w:val="20"/>
        </w:rPr>
        <w:t xml:space="preserve"> </w:t>
      </w:r>
      <w:proofErr w:type="spellStart"/>
      <w:r>
        <w:rPr>
          <w:rFonts w:eastAsia="Times New Roman" w:cs="Times New Roman"/>
          <w:sz w:val="20"/>
          <w:szCs w:val="20"/>
        </w:rPr>
        <w:t>health</w:t>
      </w:r>
      <w:proofErr w:type="spellEnd"/>
      <w:r>
        <w:rPr>
          <w:rFonts w:eastAsia="Times New Roman" w:cs="Times New Roman"/>
          <w:sz w:val="20"/>
          <w:szCs w:val="20"/>
        </w:rPr>
        <w:t xml:space="preserve"> </w:t>
      </w:r>
      <w:proofErr w:type="spellStart"/>
      <w:r>
        <w:rPr>
          <w:rFonts w:eastAsia="Times New Roman" w:cs="Times New Roman"/>
          <w:sz w:val="20"/>
          <w:szCs w:val="20"/>
        </w:rPr>
        <w:t>perceptions</w:t>
      </w:r>
      <w:proofErr w:type="spellEnd"/>
    </w:p>
    <w:tbl>
      <w:tblPr>
        <w:tblW w:w="9285" w:type="dxa"/>
        <w:tblBorders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448"/>
        <w:gridCol w:w="1611"/>
        <w:gridCol w:w="1365"/>
        <w:gridCol w:w="1422"/>
        <w:gridCol w:w="1445"/>
        <w:gridCol w:w="1994"/>
      </w:tblGrid>
      <w:tr w:rsidR="00B91565" w14:paraId="1029AE3C" w14:textId="77777777" w:rsidTr="00B91565">
        <w:tc>
          <w:tcPr>
            <w:tcW w:w="144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9EDAAFF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611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4DC5ADE9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Before</w:t>
            </w:r>
            <w:proofErr w:type="spellEnd"/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Pandemic</w:t>
            </w:r>
            <w:proofErr w:type="spellEnd"/>
          </w:p>
        </w:tc>
        <w:tc>
          <w:tcPr>
            <w:tcW w:w="278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33ADA31B" w14:textId="77777777" w:rsidR="00B91565" w:rsidRDefault="00B91565">
            <w:pPr>
              <w:spacing w:line="36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In</w:t>
            </w:r>
            <w:proofErr w:type="spellEnd"/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Social</w:t>
            </w:r>
            <w:proofErr w:type="spellEnd"/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Isolation</w:t>
            </w:r>
            <w:proofErr w:type="spellEnd"/>
          </w:p>
        </w:tc>
        <w:tc>
          <w:tcPr>
            <w:tcW w:w="144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7570605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</w:p>
        </w:tc>
        <w:tc>
          <w:tcPr>
            <w:tcW w:w="1994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508EC508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McNemar</w:t>
            </w:r>
            <w:proofErr w:type="spellEnd"/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test </w:t>
            </w: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and</w:t>
            </w:r>
            <w:proofErr w:type="spellEnd"/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p </w:t>
            </w: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value</w:t>
            </w:r>
            <w:proofErr w:type="spellEnd"/>
          </w:p>
        </w:tc>
      </w:tr>
      <w:tr w:rsidR="00B91565" w14:paraId="6B47140B" w14:textId="77777777" w:rsidTr="00B91565">
        <w:tc>
          <w:tcPr>
            <w:tcW w:w="144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A0DDD9C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611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70FB6AC8" w14:textId="77777777" w:rsidR="00B91565" w:rsidRDefault="00B91565">
            <w:pPr>
              <w:spacing w:after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783C74F0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Negative</w:t>
            </w:r>
            <w:proofErr w:type="spellEnd"/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425F05D0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Positive</w:t>
            </w:r>
            <w:proofErr w:type="spellEnd"/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526EC252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994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7E21A1BF" w14:textId="77777777" w:rsidR="00B91565" w:rsidRDefault="00B91565">
            <w:pPr>
              <w:spacing w:after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B91565" w14:paraId="699820B1" w14:textId="77777777" w:rsidTr="00B91565">
        <w:tc>
          <w:tcPr>
            <w:tcW w:w="1449" w:type="dxa"/>
            <w:vMerge w:val="restart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20D8ED59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Physical</w:t>
            </w:r>
            <w:proofErr w:type="spellEnd"/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health</w:t>
            </w:r>
            <w:proofErr w:type="spellEnd"/>
          </w:p>
        </w:tc>
        <w:tc>
          <w:tcPr>
            <w:tcW w:w="1611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3D1632D8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Negative</w:t>
            </w:r>
            <w:proofErr w:type="spellEnd"/>
          </w:p>
        </w:tc>
        <w:tc>
          <w:tcPr>
            <w:tcW w:w="1365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17A95533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146</w:t>
            </w:r>
          </w:p>
        </w:tc>
        <w:tc>
          <w:tcPr>
            <w:tcW w:w="1422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56363901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156</w:t>
            </w:r>
          </w:p>
        </w:tc>
        <w:tc>
          <w:tcPr>
            <w:tcW w:w="1445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7935AD08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302 (15.7%)</w:t>
            </w:r>
          </w:p>
        </w:tc>
        <w:tc>
          <w:tcPr>
            <w:tcW w:w="1994" w:type="dxa"/>
            <w:tcBorders>
              <w:top w:val="single" w:sz="4" w:space="0" w:color="000000"/>
              <w:left w:val="nil"/>
              <w:bottom w:val="nil"/>
              <w:right w:val="nil"/>
            </w:tcBorders>
            <w:hideMark/>
          </w:tcPr>
          <w:p w14:paraId="1B3C0BA9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0,778</w:t>
            </w:r>
          </w:p>
        </w:tc>
      </w:tr>
      <w:tr w:rsidR="00B91565" w14:paraId="123CEC94" w14:textId="77777777" w:rsidTr="00B91565">
        <w:tc>
          <w:tcPr>
            <w:tcW w:w="1449" w:type="dxa"/>
            <w:vMerge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0C2B1F63" w14:textId="77777777" w:rsidR="00B91565" w:rsidRDefault="00B91565">
            <w:pPr>
              <w:spacing w:after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5FE0D2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Positive</w:t>
            </w:r>
            <w:proofErr w:type="spellEnd"/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40B98D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173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1B0101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1445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0278B4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628 (84.3%)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DD561A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p=0,378</w:t>
            </w:r>
          </w:p>
        </w:tc>
      </w:tr>
      <w:tr w:rsidR="00B91565" w14:paraId="1DF5B96A" w14:textId="77777777" w:rsidTr="00B91565"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</w:tcPr>
          <w:p w14:paraId="464CA808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D71294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F058D0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b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10205"/>
                <w:sz w:val="20"/>
                <w:szCs w:val="20"/>
              </w:rPr>
              <w:t>319 (16.6%)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8BDB02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b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10205"/>
                <w:sz w:val="20"/>
                <w:szCs w:val="20"/>
              </w:rPr>
              <w:t>1601 (83.4%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5DC574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1920 (100.0%)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D6CB202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B91565" w14:paraId="452B51FA" w14:textId="77777777" w:rsidTr="00B91565">
        <w:tc>
          <w:tcPr>
            <w:tcW w:w="144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6D6E44E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</w:p>
          <w:p w14:paraId="2D018B82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Mental</w:t>
            </w:r>
            <w:proofErr w:type="spellEnd"/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sz w:val="20"/>
                <w:szCs w:val="20"/>
              </w:rPr>
              <w:t>health</w:t>
            </w:r>
            <w:proofErr w:type="spellEnd"/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51C7C7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Negative</w:t>
            </w:r>
            <w:proofErr w:type="spellEnd"/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69F70E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406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37C527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17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9346C1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580 (30.2%)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0E2EEF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63,520</w:t>
            </w:r>
          </w:p>
        </w:tc>
      </w:tr>
      <w:tr w:rsidR="00B91565" w14:paraId="00532C6D" w14:textId="77777777" w:rsidTr="00B91565">
        <w:tc>
          <w:tcPr>
            <w:tcW w:w="144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F4C4C7" w14:textId="77777777" w:rsidR="00B91565" w:rsidRDefault="00B91565">
            <w:pPr>
              <w:spacing w:after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2DE1C8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sz w:val="20"/>
                <w:szCs w:val="20"/>
              </w:rPr>
              <w:t>Positive</w:t>
            </w:r>
            <w:proofErr w:type="spellEnd"/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3B872E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359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BDBB2A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98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C210BA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340 (69.8%)</w:t>
            </w:r>
          </w:p>
        </w:tc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087A93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color w:val="010205"/>
                <w:sz w:val="20"/>
                <w:szCs w:val="20"/>
              </w:rPr>
              <w:t>P=0,000</w:t>
            </w:r>
          </w:p>
        </w:tc>
      </w:tr>
      <w:tr w:rsidR="00B91565" w14:paraId="43CD708C" w14:textId="77777777" w:rsidTr="00B91565">
        <w:tc>
          <w:tcPr>
            <w:tcW w:w="144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1DC0EF8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4236EA81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4FCF37BA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b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10205"/>
                <w:sz w:val="20"/>
                <w:szCs w:val="20"/>
              </w:rPr>
              <w:t>765(39.8%)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5B99B6F5" w14:textId="77777777" w:rsidR="00B91565" w:rsidRDefault="00B91565">
            <w:pPr>
              <w:ind w:left="60" w:right="60"/>
              <w:jc w:val="right"/>
              <w:rPr>
                <w:rFonts w:eastAsia="Times New Roman" w:cs="Times New Roman"/>
                <w:b/>
                <w:color w:val="010205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10205"/>
                <w:sz w:val="20"/>
                <w:szCs w:val="20"/>
              </w:rPr>
              <w:t>1155 (60.2%)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14:paraId="330CAD6C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1920(100.0%)</w:t>
            </w:r>
          </w:p>
        </w:tc>
        <w:tc>
          <w:tcPr>
            <w:tcW w:w="199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865C89A" w14:textId="77777777" w:rsidR="00B91565" w:rsidRDefault="00B91565">
            <w:pPr>
              <w:spacing w:line="36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14:paraId="3B6371F8" w14:textId="77777777" w:rsidR="00B91565" w:rsidRDefault="00B91565" w:rsidP="00B91565">
      <w:pPr>
        <w:spacing w:after="0" w:line="240" w:lineRule="auto"/>
        <w:rPr>
          <w:rFonts w:eastAsia="Times New Roman" w:cs="Times New Roman"/>
          <w:sz w:val="20"/>
          <w:szCs w:val="20"/>
          <w:lang w:val="en-US"/>
        </w:rPr>
      </w:pPr>
    </w:p>
    <w:p w14:paraId="7117F907" w14:textId="77777777" w:rsidR="00B91565" w:rsidRDefault="00B91565" w:rsidP="00B91565">
      <w:pPr>
        <w:rPr>
          <w:rFonts w:eastAsia="Times New Roman" w:cs="Times New Roman"/>
          <w:b/>
          <w:sz w:val="20"/>
          <w:szCs w:val="20"/>
        </w:rPr>
      </w:pPr>
    </w:p>
    <w:p w14:paraId="0D53FBD6" w14:textId="77777777" w:rsidR="00B91565" w:rsidRDefault="00B91565"/>
    <w:sectPr w:rsidR="00B915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DMwNTSzMDYxNTVQ0lEKTi0uzszPAykwrAUA+HQdyCwAAAA="/>
  </w:docVars>
  <w:rsids>
    <w:rsidRoot w:val="00F766E4"/>
    <w:rsid w:val="00307995"/>
    <w:rsid w:val="005473CA"/>
    <w:rsid w:val="00814FDF"/>
    <w:rsid w:val="00B91565"/>
    <w:rsid w:val="00D445D0"/>
    <w:rsid w:val="00F534AA"/>
    <w:rsid w:val="00F76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18D341"/>
  <w15:chartTrackingRefBased/>
  <w15:docId w15:val="{D3ADB27D-C17D-4C3C-9299-86066868D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07995"/>
    <w:pPr>
      <w:keepNext/>
      <w:keepLines/>
      <w:spacing w:after="120" w:line="360" w:lineRule="auto"/>
      <w:ind w:firstLine="709"/>
      <w:jc w:val="both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534AA"/>
    <w:pPr>
      <w:keepNext/>
      <w:keepLines/>
      <w:spacing w:before="120" w:after="120" w:line="360" w:lineRule="auto"/>
      <w:ind w:firstLine="709"/>
      <w:jc w:val="both"/>
      <w:outlineLvl w:val="1"/>
    </w:pPr>
    <w:rPr>
      <w:rFonts w:eastAsiaTheme="majorEastAsia" w:cstheme="majorBidi"/>
      <w:b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F534AA"/>
    <w:rPr>
      <w:rFonts w:eastAsiaTheme="majorEastAsia" w:cstheme="majorBidi"/>
      <w:b/>
      <w:szCs w:val="26"/>
    </w:rPr>
  </w:style>
  <w:style w:type="character" w:customStyle="1" w:styleId="Balk1Char">
    <w:name w:val="Başlık 1 Char"/>
    <w:basedOn w:val="VarsaylanParagrafYazTipi"/>
    <w:link w:val="Balk1"/>
    <w:uiPriority w:val="9"/>
    <w:rsid w:val="00307995"/>
    <w:rPr>
      <w:rFonts w:eastAsiaTheme="majorEastAsia" w:cstheme="majorBidi"/>
      <w:b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5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ne Kuruca Özdemir</dc:creator>
  <cp:keywords/>
  <dc:description/>
  <cp:lastModifiedBy>Emine Kuruca Özdemir</cp:lastModifiedBy>
  <cp:revision>3</cp:revision>
  <dcterms:created xsi:type="dcterms:W3CDTF">2022-03-04T19:34:00Z</dcterms:created>
  <dcterms:modified xsi:type="dcterms:W3CDTF">2022-03-04T19:36:00Z</dcterms:modified>
</cp:coreProperties>
</file>